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3E838" w14:textId="1D60B04B" w:rsidR="00D3755D" w:rsidRDefault="00D3755D"/>
    <w:p w14:paraId="4D7DAD09" w14:textId="77777777" w:rsidR="00D3755D" w:rsidRDefault="00D3755D" w:rsidP="00D3755D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0E362C8" wp14:editId="0E518F31">
            <wp:simplePos x="0" y="0"/>
            <wp:positionH relativeFrom="margin">
              <wp:align>center</wp:align>
            </wp:positionH>
            <wp:positionV relativeFrom="paragraph">
              <wp:posOffset>41333</wp:posOffset>
            </wp:positionV>
            <wp:extent cx="2304184" cy="1536123"/>
            <wp:effectExtent l="0" t="0" r="1270" b="6985"/>
            <wp:wrapNone/>
            <wp:docPr id="3" name="Picture 3" descr="Q:\DSDM\Year 2010\Marcom Team\Logo\JCU Singapore new logo\Logo(new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DSDM\Year 2010\Marcom Team\Logo\JCU Singapore new logo\Logo(new)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184" cy="1536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64079C" w14:textId="77777777" w:rsidR="00D3755D" w:rsidRDefault="00D3755D" w:rsidP="00D3755D">
      <w:pPr>
        <w:spacing w:after="0"/>
      </w:pPr>
    </w:p>
    <w:p w14:paraId="3D84E79B" w14:textId="77777777" w:rsidR="00D3755D" w:rsidRDefault="00D3755D" w:rsidP="00D3755D">
      <w:pPr>
        <w:spacing w:after="0"/>
      </w:pPr>
    </w:p>
    <w:p w14:paraId="2EB5E96B" w14:textId="77777777" w:rsidR="00D3755D" w:rsidRDefault="00D3755D" w:rsidP="00D3755D">
      <w:pPr>
        <w:spacing w:after="0"/>
      </w:pPr>
    </w:p>
    <w:p w14:paraId="13C88BFC" w14:textId="77777777" w:rsidR="00D3755D" w:rsidRDefault="00D3755D" w:rsidP="00D3755D">
      <w:pPr>
        <w:spacing w:after="0"/>
        <w:rPr>
          <w:b/>
          <w:sz w:val="28"/>
          <w:szCs w:val="28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0FAEFB6C" w14:textId="77777777" w:rsidR="00D3755D" w:rsidRPr="00601B87" w:rsidRDefault="00D3755D" w:rsidP="00D3755D">
      <w:pPr>
        <w:spacing w:after="0"/>
        <w:rPr>
          <w:b/>
          <w:sz w:val="28"/>
          <w:szCs w:val="28"/>
          <w:lang w:val="en-SG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46F00C8A" w14:textId="77777777" w:rsidR="00D3755D" w:rsidRDefault="00D3755D" w:rsidP="00D3755D">
      <w:pPr>
        <w:spacing w:after="0"/>
        <w:rPr>
          <w:sz w:val="24"/>
          <w:szCs w:val="24"/>
        </w:rPr>
      </w:pPr>
    </w:p>
    <w:p w14:paraId="021DEDB7" w14:textId="77777777" w:rsidR="00D3755D" w:rsidRDefault="00D3755D" w:rsidP="00D3755D">
      <w:pPr>
        <w:spacing w:after="0"/>
        <w:rPr>
          <w:sz w:val="24"/>
          <w:szCs w:val="24"/>
        </w:rPr>
      </w:pPr>
    </w:p>
    <w:p w14:paraId="51354851" w14:textId="77777777" w:rsidR="00D3755D" w:rsidRDefault="00D3755D" w:rsidP="00D3755D">
      <w:pPr>
        <w:spacing w:after="0"/>
        <w:rPr>
          <w:sz w:val="24"/>
          <w:szCs w:val="24"/>
        </w:rPr>
      </w:pPr>
    </w:p>
    <w:p w14:paraId="0424262C" w14:textId="77777777" w:rsidR="00D3755D" w:rsidRDefault="00D3755D" w:rsidP="00D3755D">
      <w:pPr>
        <w:spacing w:after="0"/>
        <w:rPr>
          <w:sz w:val="24"/>
          <w:szCs w:val="24"/>
        </w:rPr>
      </w:pPr>
    </w:p>
    <w:p w14:paraId="79D908D3" w14:textId="77777777" w:rsidR="00D3755D" w:rsidRDefault="00D3755D" w:rsidP="00D3755D">
      <w:pPr>
        <w:spacing w:after="0"/>
        <w:rPr>
          <w:b/>
          <w:sz w:val="40"/>
          <w:szCs w:val="40"/>
          <w:u w:val="single"/>
        </w:rPr>
      </w:pPr>
    </w:p>
    <w:p w14:paraId="16347241" w14:textId="12E176B2" w:rsidR="00D3755D" w:rsidRPr="00511FBD" w:rsidRDefault="00D3755D" w:rsidP="00D3755D">
      <w:pPr>
        <w:spacing w:after="0"/>
        <w:jc w:val="center"/>
        <w:rPr>
          <w:b/>
          <w:bCs/>
          <w:sz w:val="40"/>
          <w:szCs w:val="40"/>
          <w:u w:val="single"/>
        </w:rPr>
      </w:pPr>
      <w:r w:rsidRPr="00511FBD">
        <w:rPr>
          <w:b/>
          <w:bCs/>
          <w:sz w:val="40"/>
          <w:szCs w:val="40"/>
          <w:u w:val="single"/>
        </w:rPr>
        <w:t xml:space="preserve">Assessment </w:t>
      </w:r>
      <w:r w:rsidR="00F34FE7">
        <w:rPr>
          <w:b/>
          <w:bCs/>
          <w:sz w:val="40"/>
          <w:szCs w:val="40"/>
          <w:u w:val="single"/>
        </w:rPr>
        <w:t>3</w:t>
      </w:r>
    </w:p>
    <w:p w14:paraId="750FD4CB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</w:p>
    <w:p w14:paraId="7B635DE3" w14:textId="77777777" w:rsidR="00D3755D" w:rsidRDefault="00D3755D" w:rsidP="00D3755D">
      <w:pPr>
        <w:pStyle w:val="Title"/>
        <w:jc w:val="center"/>
        <w:rPr>
          <w:rFonts w:asciiTheme="minorHAnsi" w:hAnsiTheme="minorHAnsi"/>
          <w:sz w:val="48"/>
          <w:szCs w:val="48"/>
        </w:rPr>
      </w:pPr>
    </w:p>
    <w:p w14:paraId="2E15CE45" w14:textId="5F560FDA" w:rsidR="00D3755D" w:rsidRPr="00FB1129" w:rsidRDefault="00735015" w:rsidP="00D3755D">
      <w:pPr>
        <w:pStyle w:val="Title"/>
        <w:jc w:val="center"/>
        <w:rPr>
          <w:rFonts w:asciiTheme="minorHAnsi" w:hAnsiTheme="minorHAnsi"/>
          <w:b/>
          <w:bCs/>
          <w:sz w:val="48"/>
          <w:szCs w:val="48"/>
        </w:rPr>
      </w:pPr>
      <w:r>
        <w:rPr>
          <w:rFonts w:asciiTheme="minorHAnsi" w:hAnsiTheme="minorHAnsi"/>
          <w:b/>
          <w:bCs/>
          <w:sz w:val="48"/>
          <w:szCs w:val="48"/>
        </w:rPr>
        <w:t>APEX</w:t>
      </w:r>
    </w:p>
    <w:p w14:paraId="1596E9D6" w14:textId="77777777" w:rsidR="00D3755D" w:rsidRPr="00511FBD" w:rsidRDefault="00D3755D" w:rsidP="00D3755D"/>
    <w:p w14:paraId="59957621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</w:p>
    <w:p w14:paraId="55E1C374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Author: </w:t>
      </w:r>
      <w:proofErr w:type="spellStart"/>
      <w:r w:rsidRPr="00511FBD">
        <w:rPr>
          <w:sz w:val="32"/>
          <w:szCs w:val="32"/>
        </w:rPr>
        <w:t>Bertocco</w:t>
      </w:r>
      <w:proofErr w:type="spellEnd"/>
      <w:r w:rsidRPr="00511FBD">
        <w:rPr>
          <w:sz w:val="32"/>
          <w:szCs w:val="32"/>
        </w:rPr>
        <w:t xml:space="preserve"> Thomas-Killian - #13758322</w:t>
      </w:r>
    </w:p>
    <w:p w14:paraId="51140F75" w14:textId="77777777" w:rsidR="00D3755D" w:rsidRPr="00511FBD" w:rsidRDefault="00D3755D" w:rsidP="00D3755D">
      <w:pPr>
        <w:spacing w:after="0"/>
        <w:jc w:val="center"/>
        <w:rPr>
          <w:sz w:val="32"/>
          <w:szCs w:val="32"/>
        </w:rPr>
      </w:pPr>
    </w:p>
    <w:p w14:paraId="09A1DEF0" w14:textId="2768D557" w:rsidR="00D3755D" w:rsidRPr="00511FBD" w:rsidRDefault="00D3755D" w:rsidP="00D3755D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Lecturer: </w:t>
      </w:r>
      <w:proofErr w:type="spellStart"/>
      <w:r w:rsidR="00CF03E0">
        <w:rPr>
          <w:sz w:val="32"/>
          <w:szCs w:val="32"/>
        </w:rPr>
        <w:t>Bahtee</w:t>
      </w:r>
      <w:proofErr w:type="spellEnd"/>
      <w:r w:rsidR="00CF03E0">
        <w:rPr>
          <w:sz w:val="32"/>
          <w:szCs w:val="32"/>
        </w:rPr>
        <w:t xml:space="preserve"> </w:t>
      </w:r>
      <w:proofErr w:type="spellStart"/>
      <w:r w:rsidR="00CF03E0">
        <w:rPr>
          <w:sz w:val="32"/>
          <w:szCs w:val="32"/>
        </w:rPr>
        <w:t>Eng</w:t>
      </w:r>
      <w:proofErr w:type="spellEnd"/>
    </w:p>
    <w:p w14:paraId="21F25217" w14:textId="77777777" w:rsidR="00D3755D" w:rsidRPr="00B06CCB" w:rsidRDefault="00D3755D" w:rsidP="00D3755D">
      <w:pPr>
        <w:spacing w:after="0"/>
        <w:jc w:val="center"/>
        <w:rPr>
          <w:sz w:val="32"/>
          <w:szCs w:val="32"/>
        </w:rPr>
      </w:pPr>
    </w:p>
    <w:p w14:paraId="6843F8F8" w14:textId="1B81AE31" w:rsidR="00D3755D" w:rsidRPr="00B06CCB" w:rsidRDefault="00D3755D" w:rsidP="00D3755D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P5503 Enterprise Database Systems - Oracle </w:t>
      </w:r>
      <w:r w:rsidRPr="00B06CCB">
        <w:rPr>
          <w:sz w:val="32"/>
          <w:szCs w:val="32"/>
        </w:rPr>
        <w:t xml:space="preserve">| </w:t>
      </w:r>
      <w:r>
        <w:rPr>
          <w:sz w:val="32"/>
          <w:szCs w:val="32"/>
        </w:rPr>
        <w:t>SP53</w:t>
      </w:r>
      <w:r w:rsidRPr="00B06CCB">
        <w:rPr>
          <w:sz w:val="32"/>
          <w:szCs w:val="32"/>
        </w:rPr>
        <w:t xml:space="preserve"> | 20</w:t>
      </w:r>
      <w:r>
        <w:rPr>
          <w:sz w:val="32"/>
          <w:szCs w:val="32"/>
        </w:rPr>
        <w:t>19</w:t>
      </w:r>
    </w:p>
    <w:p w14:paraId="12B34047" w14:textId="77777777" w:rsidR="00D3755D" w:rsidRPr="00B06CCB" w:rsidRDefault="00D3755D" w:rsidP="00D3755D">
      <w:pPr>
        <w:spacing w:after="0"/>
        <w:rPr>
          <w:sz w:val="32"/>
          <w:szCs w:val="32"/>
        </w:rPr>
      </w:pPr>
    </w:p>
    <w:p w14:paraId="01B592C7" w14:textId="77777777" w:rsidR="00D3755D" w:rsidRPr="00B06CCB" w:rsidRDefault="00D3755D" w:rsidP="00D3755D">
      <w:pPr>
        <w:spacing w:after="0"/>
        <w:jc w:val="center"/>
        <w:rPr>
          <w:sz w:val="32"/>
          <w:szCs w:val="32"/>
        </w:rPr>
      </w:pPr>
    </w:p>
    <w:p w14:paraId="2DCC8B80" w14:textId="45A182F3" w:rsidR="00D3755D" w:rsidRPr="00511FBD" w:rsidRDefault="0094756B" w:rsidP="00D3755D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31</w:t>
      </w:r>
      <w:r w:rsidR="00D3755D">
        <w:rPr>
          <w:sz w:val="32"/>
          <w:szCs w:val="32"/>
        </w:rPr>
        <w:t xml:space="preserve"> January </w:t>
      </w:r>
      <w:r w:rsidR="00D3755D" w:rsidRPr="00B06CCB">
        <w:rPr>
          <w:sz w:val="32"/>
          <w:szCs w:val="32"/>
        </w:rPr>
        <w:t>20</w:t>
      </w:r>
      <w:r w:rsidR="00D3755D">
        <w:rPr>
          <w:sz w:val="32"/>
          <w:szCs w:val="32"/>
        </w:rPr>
        <w:t>20</w:t>
      </w:r>
    </w:p>
    <w:p w14:paraId="21580224" w14:textId="47E3E1A6" w:rsidR="00D3755D" w:rsidRDefault="00D3755D"/>
    <w:p w14:paraId="0C546B4F" w14:textId="77777777" w:rsidR="00D3755D" w:rsidRDefault="00D3755D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067120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8E450E" w14:textId="0C0387C0" w:rsidR="00CF03E0" w:rsidRDefault="00CF03E0">
          <w:pPr>
            <w:pStyle w:val="TOCHeading"/>
          </w:pPr>
          <w:r>
            <w:t>Table of Contents</w:t>
          </w:r>
        </w:p>
        <w:p w14:paraId="21AF0A26" w14:textId="579B76FA" w:rsidR="00B73CE9" w:rsidRDefault="00CF03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1353582" w:history="1">
            <w:r w:rsidR="00B73CE9" w:rsidRPr="00697AC4">
              <w:rPr>
                <w:rStyle w:val="Hyperlink"/>
                <w:noProof/>
              </w:rPr>
              <w:t>Accounts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2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3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5325063B" w14:textId="589480BD" w:rsidR="00B73CE9" w:rsidRDefault="00A2135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83" w:history="1">
            <w:r w:rsidR="00B73CE9" w:rsidRPr="00697AC4">
              <w:rPr>
                <w:rStyle w:val="Hyperlink"/>
                <w:noProof/>
                <w:lang w:val="fr-FR"/>
              </w:rPr>
              <w:t>Loan a book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3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3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4E6CE8A3" w14:textId="59E704A9" w:rsidR="00B73CE9" w:rsidRDefault="00A213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84" w:history="1">
            <w:r w:rsidR="00B73CE9" w:rsidRPr="00697AC4">
              <w:rPr>
                <w:rStyle w:val="Hyperlink"/>
                <w:noProof/>
              </w:rPr>
              <w:t>Screenshots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4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5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4325A1F0" w14:textId="5DAC940B" w:rsidR="00B73CE9" w:rsidRDefault="00A2135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85" w:history="1">
            <w:r w:rsidR="00B73CE9" w:rsidRPr="00697AC4">
              <w:rPr>
                <w:rStyle w:val="Hyperlink"/>
                <w:noProof/>
              </w:rPr>
              <w:t>Improvements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5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6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15C23D2C" w14:textId="3B670838" w:rsidR="00B73CE9" w:rsidRDefault="00A213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86" w:history="1">
            <w:r w:rsidR="00B73CE9" w:rsidRPr="00697AC4">
              <w:rPr>
                <w:rStyle w:val="Hyperlink"/>
                <w:noProof/>
              </w:rPr>
              <w:t>The home page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6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6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57B17150" w14:textId="4E18706F" w:rsidR="00B73CE9" w:rsidRDefault="00A213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87" w:history="1">
            <w:r w:rsidR="00B73CE9" w:rsidRPr="00697AC4">
              <w:rPr>
                <w:rStyle w:val="Hyperlink"/>
                <w:noProof/>
              </w:rPr>
              <w:t>More pages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7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6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4D54E9F8" w14:textId="231D09A9" w:rsidR="00B73CE9" w:rsidRDefault="00A213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88" w:history="1">
            <w:r w:rsidR="00B73CE9" w:rsidRPr="00697AC4">
              <w:rPr>
                <w:rStyle w:val="Hyperlink"/>
                <w:noProof/>
              </w:rPr>
              <w:t>Create triggers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8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6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4DA0BC1D" w14:textId="46B75FF0" w:rsidR="00B73CE9" w:rsidRDefault="00A213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89" w:history="1">
            <w:r w:rsidR="00B73CE9" w:rsidRPr="00697AC4">
              <w:rPr>
                <w:rStyle w:val="Hyperlink"/>
                <w:noProof/>
              </w:rPr>
              <w:t>Create constraints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89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7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2A5D8964" w14:textId="6E7EF50D" w:rsidR="00B73CE9" w:rsidRDefault="00A213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90" w:history="1">
            <w:r w:rsidR="00B73CE9" w:rsidRPr="00697AC4">
              <w:rPr>
                <w:rStyle w:val="Hyperlink"/>
                <w:noProof/>
              </w:rPr>
              <w:t>Modify the appearance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90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7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616C8789" w14:textId="2E9EE492" w:rsidR="00B73CE9" w:rsidRDefault="00A2135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1353591" w:history="1">
            <w:r w:rsidR="00B73CE9" w:rsidRPr="00697AC4">
              <w:rPr>
                <w:rStyle w:val="Hyperlink"/>
                <w:noProof/>
              </w:rPr>
              <w:t>Overdue report</w:t>
            </w:r>
            <w:r w:rsidR="00B73CE9">
              <w:rPr>
                <w:noProof/>
                <w:webHidden/>
              </w:rPr>
              <w:tab/>
            </w:r>
            <w:r w:rsidR="00B73CE9">
              <w:rPr>
                <w:noProof/>
                <w:webHidden/>
              </w:rPr>
              <w:fldChar w:fldCharType="begin"/>
            </w:r>
            <w:r w:rsidR="00B73CE9">
              <w:rPr>
                <w:noProof/>
                <w:webHidden/>
              </w:rPr>
              <w:instrText xml:space="preserve"> PAGEREF _Toc31353591 \h </w:instrText>
            </w:r>
            <w:r w:rsidR="00B73CE9">
              <w:rPr>
                <w:noProof/>
                <w:webHidden/>
              </w:rPr>
            </w:r>
            <w:r w:rsidR="00B73CE9">
              <w:rPr>
                <w:noProof/>
                <w:webHidden/>
              </w:rPr>
              <w:fldChar w:fldCharType="separate"/>
            </w:r>
            <w:r w:rsidR="00B73CE9">
              <w:rPr>
                <w:noProof/>
                <w:webHidden/>
              </w:rPr>
              <w:t>7</w:t>
            </w:r>
            <w:r w:rsidR="00B73CE9">
              <w:rPr>
                <w:noProof/>
                <w:webHidden/>
              </w:rPr>
              <w:fldChar w:fldCharType="end"/>
            </w:r>
          </w:hyperlink>
        </w:p>
        <w:p w14:paraId="65FBF6CF" w14:textId="1B98742E" w:rsidR="00CF03E0" w:rsidRDefault="00CF03E0">
          <w:r>
            <w:rPr>
              <w:b/>
              <w:bCs/>
              <w:noProof/>
            </w:rPr>
            <w:fldChar w:fldCharType="end"/>
          </w:r>
        </w:p>
      </w:sdtContent>
    </w:sdt>
    <w:p w14:paraId="4A700E5D" w14:textId="774DF748" w:rsidR="00D3755D" w:rsidRDefault="00D3755D"/>
    <w:p w14:paraId="05148AC2" w14:textId="77777777" w:rsidR="00D3755D" w:rsidRDefault="00D3755D">
      <w:r>
        <w:br w:type="page"/>
      </w:r>
    </w:p>
    <w:p w14:paraId="0BBD45FE" w14:textId="7DF0AE64" w:rsidR="001C2F4F" w:rsidRDefault="00CD0E56" w:rsidP="009E0B2E">
      <w:pPr>
        <w:rPr>
          <w:rStyle w:val="a-avplist-label"/>
        </w:rPr>
      </w:pPr>
      <w:r w:rsidRPr="00CD0E56">
        <w:rPr>
          <w:b/>
          <w:bCs/>
        </w:rPr>
        <w:lastRenderedPageBreak/>
        <w:t>Important n</w:t>
      </w:r>
      <w:r w:rsidR="009E0B2E" w:rsidRPr="00CD0E56">
        <w:rPr>
          <w:b/>
          <w:bCs/>
        </w:rPr>
        <w:t>ote</w:t>
      </w:r>
      <w:r w:rsidR="009E0B2E">
        <w:t xml:space="preserve">: </w:t>
      </w:r>
      <w:r w:rsidR="00F107B2">
        <w:t xml:space="preserve">The Oracle APEX support still </w:t>
      </w:r>
      <w:proofErr w:type="gramStart"/>
      <w:r w:rsidR="00F107B2">
        <w:t>didn’t</w:t>
      </w:r>
      <w:proofErr w:type="gramEnd"/>
      <w:r w:rsidR="00F107B2">
        <w:t xml:space="preserve"> accept my request </w:t>
      </w:r>
      <w:r w:rsidR="00A23858">
        <w:t>to create the new schema (</w:t>
      </w:r>
      <w:r>
        <w:rPr>
          <w:rStyle w:val="a-avplist-label"/>
        </w:rPr>
        <w:t>LIBDB_JC13758322), so I did this assignment on the default schema.</w:t>
      </w:r>
    </w:p>
    <w:p w14:paraId="33C47281" w14:textId="0090BDFB" w:rsidR="00CD0E56" w:rsidRDefault="002A2944" w:rsidP="002A2944">
      <w:pPr>
        <w:jc w:val="center"/>
      </w:pPr>
      <w:r>
        <w:rPr>
          <w:rStyle w:val="a-avplist-label"/>
          <w:noProof/>
        </w:rPr>
        <w:drawing>
          <wp:inline distT="0" distB="0" distL="0" distR="0" wp14:anchorId="039BE918" wp14:editId="75595EA4">
            <wp:extent cx="3413817" cy="1303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466" cy="1312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4F829" w14:textId="77777777" w:rsidR="002A2944" w:rsidRDefault="002A2944" w:rsidP="002A2944"/>
    <w:p w14:paraId="6E420F33" w14:textId="48ABEE8F" w:rsidR="00D3755D" w:rsidRDefault="00823AB8" w:rsidP="00270790">
      <w:pPr>
        <w:pStyle w:val="Heading1"/>
        <w:jc w:val="center"/>
      </w:pPr>
      <w:bookmarkStart w:id="0" w:name="_Toc31353582"/>
      <w:r>
        <w:t>Accounts</w:t>
      </w:r>
      <w:bookmarkEnd w:id="0"/>
    </w:p>
    <w:p w14:paraId="42DEA19A" w14:textId="09359F78" w:rsidR="002A2944" w:rsidRDefault="002A2944" w:rsidP="005D6AE3"/>
    <w:p w14:paraId="69336C5F" w14:textId="1CC893A9" w:rsidR="001339A7" w:rsidRPr="00B156D9" w:rsidRDefault="0007293A" w:rsidP="005D6AE3">
      <w:r w:rsidRPr="00B156D9">
        <w:rPr>
          <w:b/>
          <w:bCs/>
        </w:rPr>
        <w:t>Admin</w:t>
      </w:r>
      <w:r w:rsidRPr="00B156D9">
        <w:t>: thomaskillian.bertocco@my.jcu.edu.au</w:t>
      </w:r>
    </w:p>
    <w:p w14:paraId="1EB3C258" w14:textId="504C13A3" w:rsidR="0007293A" w:rsidRPr="00B156D9" w:rsidRDefault="0007293A" w:rsidP="005D6AE3">
      <w:r w:rsidRPr="00B156D9">
        <w:tab/>
      </w:r>
      <w:proofErr w:type="gramStart"/>
      <w:r w:rsidRPr="00B156D9">
        <w:t>Pass :</w:t>
      </w:r>
      <w:proofErr w:type="gramEnd"/>
      <w:r w:rsidRPr="00B156D9">
        <w:t xml:space="preserve"> </w:t>
      </w:r>
      <w:r w:rsidR="00B156D9">
        <w:t>xxx</w:t>
      </w:r>
    </w:p>
    <w:p w14:paraId="5DE3092A" w14:textId="423474E0" w:rsidR="005D6AE3" w:rsidRPr="00B156D9" w:rsidRDefault="003C6DDB" w:rsidP="005D6AE3">
      <w:r w:rsidRPr="00B156D9">
        <w:rPr>
          <w:b/>
          <w:bCs/>
        </w:rPr>
        <w:t>Dev</w:t>
      </w:r>
      <w:r w:rsidRPr="00B156D9">
        <w:t xml:space="preserve">: </w:t>
      </w:r>
      <w:r w:rsidR="005D6AE3" w:rsidRPr="00B156D9">
        <w:t>Jc13758322_dev</w:t>
      </w:r>
    </w:p>
    <w:p w14:paraId="3074BE84" w14:textId="024B8DD7" w:rsidR="003C6DDB" w:rsidRPr="00B156D9" w:rsidRDefault="003C6DDB" w:rsidP="005D6AE3">
      <w:r w:rsidRPr="00B156D9">
        <w:tab/>
        <w:t xml:space="preserve">Pass: </w:t>
      </w:r>
      <w:r w:rsidR="00B156D9">
        <w:t>xxx</w:t>
      </w:r>
    </w:p>
    <w:p w14:paraId="6F547AAE" w14:textId="6EE4E700" w:rsidR="00B84BBB" w:rsidRPr="00B156D9" w:rsidRDefault="003C6DDB" w:rsidP="005D6AE3">
      <w:r w:rsidRPr="00B156D9">
        <w:rPr>
          <w:b/>
          <w:bCs/>
        </w:rPr>
        <w:t>User</w:t>
      </w:r>
      <w:r w:rsidRPr="00B156D9">
        <w:t xml:space="preserve">: </w:t>
      </w:r>
      <w:r w:rsidR="00B84BBB" w:rsidRPr="00B156D9">
        <w:t>Jc13758322_usr</w:t>
      </w:r>
    </w:p>
    <w:p w14:paraId="4F0D3A11" w14:textId="74DB9963" w:rsidR="003C6DDB" w:rsidRPr="00B156D9" w:rsidRDefault="003C6DDB" w:rsidP="005D6AE3">
      <w:r w:rsidRPr="00B156D9">
        <w:tab/>
        <w:t xml:space="preserve">Pass: </w:t>
      </w:r>
      <w:r w:rsidR="00B156D9">
        <w:t>xxx</w:t>
      </w:r>
    </w:p>
    <w:p w14:paraId="1ED3C96D" w14:textId="3659C030" w:rsidR="00823AB8" w:rsidRPr="00B156D9" w:rsidRDefault="00823AB8" w:rsidP="005D6AE3"/>
    <w:p w14:paraId="2C2EBDA4" w14:textId="5BC43636" w:rsidR="00823AB8" w:rsidRPr="00B156D9" w:rsidRDefault="00045122" w:rsidP="0063299B">
      <w:pPr>
        <w:pStyle w:val="Heading1"/>
        <w:jc w:val="center"/>
      </w:pPr>
      <w:bookmarkStart w:id="1" w:name="_Toc31353583"/>
      <w:r w:rsidRPr="00B156D9">
        <w:t>Loan a book</w:t>
      </w:r>
      <w:bookmarkEnd w:id="1"/>
    </w:p>
    <w:p w14:paraId="1160A916" w14:textId="444360F2" w:rsidR="0063299B" w:rsidRPr="00B156D9" w:rsidRDefault="0063299B" w:rsidP="0063299B"/>
    <w:p w14:paraId="3A4A98BF" w14:textId="5750FC33" w:rsidR="003A757B" w:rsidRDefault="0063299B" w:rsidP="008A7056">
      <w:r w:rsidRPr="0063299B">
        <w:t>For this task, I followed t</w:t>
      </w:r>
      <w:r>
        <w:t>he tutorial successfully</w:t>
      </w:r>
      <w:r w:rsidR="00BF2CCB">
        <w:t>. I had no problems to execute the scripts, create the pages</w:t>
      </w:r>
      <w:r w:rsidR="002C262F">
        <w:t xml:space="preserve">, change the </w:t>
      </w:r>
      <w:r w:rsidR="00A123F6">
        <w:t>books table</w:t>
      </w:r>
      <w:r w:rsidR="002C262F">
        <w:t xml:space="preserve"> columns order</w:t>
      </w:r>
      <w:r w:rsidR="00A123F6">
        <w:t xml:space="preserve">, </w:t>
      </w:r>
      <w:r w:rsidR="002C262F">
        <w:t xml:space="preserve">create </w:t>
      </w:r>
      <w:r w:rsidR="00BF2CCB">
        <w:t>the</w:t>
      </w:r>
      <w:r w:rsidR="0068702E">
        <w:t xml:space="preserve"> field of values</w:t>
      </w:r>
      <w:r w:rsidR="00A123F6">
        <w:t xml:space="preserve"> and change the type of the “available” column to “link”.</w:t>
      </w:r>
      <w:r w:rsidR="00F6539C">
        <w:t xml:space="preserve"> I invite you to look at the</w:t>
      </w:r>
      <w:r w:rsidR="00463B4F">
        <w:t xml:space="preserve"> application </w:t>
      </w:r>
      <w:r w:rsidR="006165F1">
        <w:t>online.</w:t>
      </w:r>
    </w:p>
    <w:p w14:paraId="2DE028B6" w14:textId="05374C10" w:rsidR="00133D7A" w:rsidRDefault="00133D7A" w:rsidP="00133D7A"/>
    <w:p w14:paraId="1AB1389C" w14:textId="106EC051" w:rsidR="0053636E" w:rsidRPr="0053636E" w:rsidRDefault="00CD3D9A" w:rsidP="0053636E">
      <w:pPr>
        <w:pStyle w:val="Heading2"/>
      </w:pPr>
      <w:bookmarkStart w:id="2" w:name="_Toc31353584"/>
      <w:r>
        <w:lastRenderedPageBreak/>
        <w:t>Screenshots</w:t>
      </w:r>
      <w:bookmarkEnd w:id="2"/>
    </w:p>
    <w:p w14:paraId="284CF265" w14:textId="7CAD04F2" w:rsidR="00CD3D9A" w:rsidRDefault="00796DDA" w:rsidP="00CD3D9A">
      <w:r>
        <w:rPr>
          <w:noProof/>
        </w:rPr>
        <w:drawing>
          <wp:inline distT="0" distB="0" distL="0" distR="0" wp14:anchorId="2DB68703" wp14:editId="31641656">
            <wp:extent cx="5943600" cy="2895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B227C" w14:textId="4F24E778" w:rsidR="00EC2A6B" w:rsidRDefault="00EC2A6B" w:rsidP="00CD3D9A"/>
    <w:p w14:paraId="55D0D0FE" w14:textId="1B56AC4A" w:rsidR="00EC2A6B" w:rsidRDefault="00440E93" w:rsidP="00CD3D9A">
      <w:r>
        <w:rPr>
          <w:noProof/>
        </w:rPr>
        <w:drawing>
          <wp:inline distT="0" distB="0" distL="0" distR="0" wp14:anchorId="5D051601" wp14:editId="2E1063E5">
            <wp:extent cx="5943600" cy="19583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C54BE" w14:textId="37C2A254" w:rsidR="00440E93" w:rsidRDefault="00440E93" w:rsidP="00CD3D9A"/>
    <w:p w14:paraId="367ADC19" w14:textId="23A488BB" w:rsidR="00440E93" w:rsidRDefault="00440E93" w:rsidP="00CD3D9A">
      <w:r>
        <w:rPr>
          <w:noProof/>
        </w:rPr>
        <w:lastRenderedPageBreak/>
        <w:drawing>
          <wp:inline distT="0" distB="0" distL="0" distR="0" wp14:anchorId="6F283BC0" wp14:editId="1F5DE42D">
            <wp:extent cx="5928360" cy="26593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56B7C" w14:textId="77777777" w:rsidR="0053636E" w:rsidRPr="00CD3D9A" w:rsidRDefault="0053636E" w:rsidP="00CD3D9A"/>
    <w:p w14:paraId="5D7BCB8C" w14:textId="3EF2AEF3" w:rsidR="003A757B" w:rsidRDefault="003A757B" w:rsidP="003A757B">
      <w:pPr>
        <w:pStyle w:val="Heading1"/>
        <w:jc w:val="center"/>
      </w:pPr>
      <w:bookmarkStart w:id="3" w:name="_Toc31353585"/>
      <w:r>
        <w:t>Improvements</w:t>
      </w:r>
      <w:bookmarkEnd w:id="3"/>
    </w:p>
    <w:p w14:paraId="7F2E6F06" w14:textId="77777777" w:rsidR="00DD29C2" w:rsidRPr="00DD29C2" w:rsidRDefault="00DD29C2" w:rsidP="00DD29C2"/>
    <w:p w14:paraId="5121BEEB" w14:textId="336635B6" w:rsidR="00AE7DD7" w:rsidRDefault="00DD29C2" w:rsidP="00DD29C2">
      <w:pPr>
        <w:pStyle w:val="Heading2"/>
      </w:pPr>
      <w:bookmarkStart w:id="4" w:name="_Toc31353586"/>
      <w:r>
        <w:t xml:space="preserve">The home </w:t>
      </w:r>
      <w:proofErr w:type="gramStart"/>
      <w:r>
        <w:t>page</w:t>
      </w:r>
      <w:bookmarkEnd w:id="4"/>
      <w:proofErr w:type="gramEnd"/>
    </w:p>
    <w:p w14:paraId="73275CC2" w14:textId="0C7E6B7C" w:rsidR="00DD29C2" w:rsidRDefault="00DD29C2" w:rsidP="00DD29C2">
      <w:r>
        <w:t xml:space="preserve">The home page of our application is currently empty. We could </w:t>
      </w:r>
      <w:r w:rsidR="008A297A">
        <w:t>a</w:t>
      </w:r>
      <w:r w:rsidR="002A57A1">
        <w:t>dd</w:t>
      </w:r>
      <w:r w:rsidR="003F2E69">
        <w:t xml:space="preserve"> title, a logo, information on how to use this application, and the support contact</w:t>
      </w:r>
      <w:r w:rsidR="0041497B">
        <w:t>.</w:t>
      </w:r>
    </w:p>
    <w:p w14:paraId="5ED0E17C" w14:textId="0E67442A" w:rsidR="0041497B" w:rsidRDefault="0041497B" w:rsidP="00DD29C2"/>
    <w:p w14:paraId="2AAECB3D" w14:textId="7A654745" w:rsidR="0041497B" w:rsidRDefault="00F35994" w:rsidP="00BB47F0">
      <w:pPr>
        <w:pStyle w:val="Heading2"/>
      </w:pPr>
      <w:bookmarkStart w:id="5" w:name="_Toc31353587"/>
      <w:r>
        <w:t>More pages</w:t>
      </w:r>
      <w:bookmarkEnd w:id="5"/>
    </w:p>
    <w:p w14:paraId="4CEC8E89" w14:textId="0A66FD96" w:rsidR="00E06D6F" w:rsidRPr="00DD29C2" w:rsidRDefault="000E3CE0" w:rsidP="00DD29C2">
      <w:r>
        <w:t>To make this application complete, w</w:t>
      </w:r>
      <w:r w:rsidR="00E06D6F">
        <w:t xml:space="preserve">e </w:t>
      </w:r>
      <w:r w:rsidR="001417D8">
        <w:t>need to</w:t>
      </w:r>
      <w:r w:rsidR="00E06D6F">
        <w:t xml:space="preserve"> c</w:t>
      </w:r>
      <w:r w:rsidR="00EA4068">
        <w:t>reate a</w:t>
      </w:r>
      <w:r w:rsidR="00BA0B23">
        <w:t xml:space="preserve"> page that display</w:t>
      </w:r>
      <w:r w:rsidR="00551924">
        <w:t>s</w:t>
      </w:r>
      <w:r w:rsidR="00BA0B23">
        <w:t xml:space="preserve"> the information of a book (resume, </w:t>
      </w:r>
      <w:r w:rsidR="006E4292">
        <w:t>writer, …) and another pag</w:t>
      </w:r>
      <w:r w:rsidR="001417D8">
        <w:t>e that display</w:t>
      </w:r>
      <w:r w:rsidR="00551924">
        <w:t>s</w:t>
      </w:r>
      <w:r w:rsidR="001417D8">
        <w:t xml:space="preserve"> the borrowers/clients</w:t>
      </w:r>
      <w:r w:rsidR="00E10E84">
        <w:t>'</w:t>
      </w:r>
      <w:r w:rsidR="001417D8">
        <w:t xml:space="preserve"> information (phone, date of creation, name, …).</w:t>
      </w:r>
    </w:p>
    <w:p w14:paraId="7DE0A9C2" w14:textId="40A76D35" w:rsidR="00AE7DD7" w:rsidRDefault="00AE7DD7" w:rsidP="00AE7DD7"/>
    <w:p w14:paraId="721558C7" w14:textId="21EA5EFD" w:rsidR="00633281" w:rsidRDefault="00633281" w:rsidP="00633281">
      <w:pPr>
        <w:pStyle w:val="Heading2"/>
      </w:pPr>
      <w:bookmarkStart w:id="6" w:name="_Toc31353588"/>
      <w:r>
        <w:t>Create triggers</w:t>
      </w:r>
      <w:bookmarkEnd w:id="6"/>
    </w:p>
    <w:p w14:paraId="374ADCDD" w14:textId="2EF76BFE" w:rsidR="00633281" w:rsidRPr="00633281" w:rsidRDefault="00633281" w:rsidP="00633281">
      <w:r>
        <w:t xml:space="preserve">We could create triggers to </w:t>
      </w:r>
      <w:r w:rsidR="00432634">
        <w:t>improve data integrity. For exampl</w:t>
      </w:r>
      <w:r w:rsidR="00C608F4">
        <w:t xml:space="preserve">e, during the insertion of a new book, we could check the </w:t>
      </w:r>
      <w:r w:rsidR="009D58D4">
        <w:t xml:space="preserve">“Call number” field with a regex to verify that it </w:t>
      </w:r>
      <w:r w:rsidR="00D42F55">
        <w:t>corresponds</w:t>
      </w:r>
      <w:r w:rsidR="009D58D4">
        <w:t xml:space="preserve"> to the norm.</w:t>
      </w:r>
      <w:r w:rsidR="00D42F55">
        <w:t xml:space="preserve"> We could also create a trigger</w:t>
      </w:r>
      <w:r w:rsidR="00E242F7">
        <w:t>/function</w:t>
      </w:r>
      <w:r w:rsidR="00D42F55">
        <w:t xml:space="preserve"> that prevent</w:t>
      </w:r>
      <w:r w:rsidR="00E10E84">
        <w:t>s</w:t>
      </w:r>
      <w:r w:rsidR="00D42F55">
        <w:t xml:space="preserve"> the creation of a loan if</w:t>
      </w:r>
      <w:r w:rsidR="00E7660D">
        <w:t xml:space="preserve"> the borrower already </w:t>
      </w:r>
      <w:r w:rsidR="00910E93">
        <w:t>borrowed books without returning them</w:t>
      </w:r>
      <w:r w:rsidR="007516A5">
        <w:t xml:space="preserve"> (check overdue list).</w:t>
      </w:r>
    </w:p>
    <w:p w14:paraId="42F172EE" w14:textId="75A858F5" w:rsidR="001F5DC5" w:rsidRDefault="001F5DC5" w:rsidP="00AE7DD7"/>
    <w:p w14:paraId="7B525F88" w14:textId="70809BD5" w:rsidR="00633281" w:rsidRDefault="00633281" w:rsidP="000E3CE0">
      <w:pPr>
        <w:pStyle w:val="Heading2"/>
      </w:pPr>
      <w:bookmarkStart w:id="7" w:name="_Toc31353589"/>
      <w:r>
        <w:t>Create</w:t>
      </w:r>
      <w:r w:rsidR="000E3CE0">
        <w:t xml:space="preserve"> constraints</w:t>
      </w:r>
      <w:bookmarkEnd w:id="7"/>
    </w:p>
    <w:p w14:paraId="10E72228" w14:textId="11E822F1" w:rsidR="000E3CE0" w:rsidRDefault="000E3CE0" w:rsidP="000E3CE0">
      <w:r>
        <w:t xml:space="preserve">We </w:t>
      </w:r>
      <w:proofErr w:type="gramStart"/>
      <w:r>
        <w:t>have to</w:t>
      </w:r>
      <w:proofErr w:type="gramEnd"/>
      <w:r>
        <w:t xml:space="preserve"> create constraints to improve data integrity.</w:t>
      </w:r>
      <w:r w:rsidR="006A3462">
        <w:t xml:space="preserve"> For example, check that the “Call number” field is unique.</w:t>
      </w:r>
      <w:r w:rsidR="009C284A">
        <w:t xml:space="preserve"> We also need to create a constraint to check that the </w:t>
      </w:r>
      <w:r w:rsidR="00360AA4">
        <w:t>“Date due” is superior t</w:t>
      </w:r>
      <w:r w:rsidR="002A57A1">
        <w:t>o</w:t>
      </w:r>
      <w:r w:rsidR="00360AA4">
        <w:t xml:space="preserve"> the “Date out”, and that the “Date returned” is superior t</w:t>
      </w:r>
      <w:r w:rsidR="00E10E84">
        <w:t>o</w:t>
      </w:r>
      <w:r w:rsidR="00360AA4">
        <w:t xml:space="preserve"> the “Date due”.</w:t>
      </w:r>
    </w:p>
    <w:p w14:paraId="3E69564D" w14:textId="11FDF026" w:rsidR="00961CE9" w:rsidRDefault="00961CE9" w:rsidP="000E3CE0"/>
    <w:p w14:paraId="55F28A44" w14:textId="0F9E709A" w:rsidR="00961CE9" w:rsidRDefault="00961CE9" w:rsidP="00961CE9">
      <w:pPr>
        <w:pStyle w:val="Heading2"/>
      </w:pPr>
      <w:bookmarkStart w:id="8" w:name="_Toc31353590"/>
      <w:r>
        <w:lastRenderedPageBreak/>
        <w:t>Modify the appearance</w:t>
      </w:r>
      <w:bookmarkEnd w:id="8"/>
    </w:p>
    <w:p w14:paraId="7E52F55F" w14:textId="7D016824" w:rsidR="00961CE9" w:rsidRPr="000E3CE0" w:rsidRDefault="00961CE9" w:rsidP="000E3CE0">
      <w:r>
        <w:t>We could modify the style of the application.</w:t>
      </w:r>
      <w:r w:rsidR="00440847">
        <w:t xml:space="preserve"> For example, highlight the available books in green, and the borrowed books in red.</w:t>
      </w:r>
    </w:p>
    <w:p w14:paraId="04F75FC5" w14:textId="77777777" w:rsidR="000E3CE0" w:rsidRDefault="000E3CE0" w:rsidP="00AE7DD7"/>
    <w:p w14:paraId="338319D2" w14:textId="70217376" w:rsidR="003018A0" w:rsidRDefault="00AE7DD7" w:rsidP="00E97E7C">
      <w:pPr>
        <w:pStyle w:val="Heading1"/>
      </w:pPr>
      <w:bookmarkStart w:id="9" w:name="_Toc31353591"/>
      <w:r>
        <w:t>Overdue report</w:t>
      </w:r>
      <w:bookmarkEnd w:id="9"/>
    </w:p>
    <w:p w14:paraId="6D2917C9" w14:textId="5CF38017" w:rsidR="003018A0" w:rsidRDefault="003018A0" w:rsidP="003018A0"/>
    <w:p w14:paraId="1BB26EF1" w14:textId="77777777" w:rsidR="008A7056" w:rsidRDefault="008A7056" w:rsidP="008A7056">
      <w:r>
        <w:t>Concerning the last step, here is my code to create the “Current Overdue” page:</w:t>
      </w:r>
    </w:p>
    <w:p w14:paraId="0485CA66" w14:textId="77777777" w:rsidR="008A7056" w:rsidRDefault="008A7056" w:rsidP="003018A0"/>
    <w:p w14:paraId="0843115D" w14:textId="77777777" w:rsidR="00E97E7C" w:rsidRDefault="00E97E7C" w:rsidP="00E97E7C">
      <w:pPr>
        <w:jc w:val="center"/>
      </w:pPr>
      <w:r>
        <w:rPr>
          <w:noProof/>
        </w:rPr>
        <w:drawing>
          <wp:inline distT="0" distB="0" distL="0" distR="0" wp14:anchorId="34E6D32A" wp14:editId="346AA5FA">
            <wp:extent cx="3795030" cy="46329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654" cy="4645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AFA0A" w14:textId="77777777" w:rsidR="00E97E7C" w:rsidRDefault="00E97E7C" w:rsidP="008A7056"/>
    <w:p w14:paraId="0FB266D8" w14:textId="0FFDDAAE" w:rsidR="003018A0" w:rsidRPr="003018A0" w:rsidRDefault="003018A0" w:rsidP="00E97E7C">
      <w:pPr>
        <w:jc w:val="center"/>
      </w:pPr>
      <w:r>
        <w:rPr>
          <w:noProof/>
        </w:rPr>
        <w:drawing>
          <wp:inline distT="0" distB="0" distL="0" distR="0" wp14:anchorId="181DDBF0" wp14:editId="153F036B">
            <wp:extent cx="5943600" cy="10134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018A0" w:rsidRPr="003018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2BB50" w14:textId="77777777" w:rsidR="00A21358" w:rsidRDefault="00A21358" w:rsidP="00D3755D">
      <w:pPr>
        <w:spacing w:after="0" w:line="240" w:lineRule="auto"/>
      </w:pPr>
      <w:r>
        <w:separator/>
      </w:r>
    </w:p>
  </w:endnote>
  <w:endnote w:type="continuationSeparator" w:id="0">
    <w:p w14:paraId="476041E2" w14:textId="77777777" w:rsidR="00A21358" w:rsidRDefault="00A21358" w:rsidP="00D375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0194D" w14:textId="77777777" w:rsidR="00A21358" w:rsidRDefault="00A21358" w:rsidP="00D3755D">
      <w:pPr>
        <w:spacing w:after="0" w:line="240" w:lineRule="auto"/>
      </w:pPr>
      <w:r>
        <w:separator/>
      </w:r>
    </w:p>
  </w:footnote>
  <w:footnote w:type="continuationSeparator" w:id="0">
    <w:p w14:paraId="42B652E8" w14:textId="77777777" w:rsidR="00A21358" w:rsidRDefault="00A21358" w:rsidP="00D375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MzY3tbA0NjAzMjFS0lEKTi0uzszPAykwrgUARCN8ASwAAAA="/>
  </w:docVars>
  <w:rsids>
    <w:rsidRoot w:val="009B543A"/>
    <w:rsid w:val="00045122"/>
    <w:rsid w:val="0004644C"/>
    <w:rsid w:val="00056B4B"/>
    <w:rsid w:val="0007293A"/>
    <w:rsid w:val="00082B08"/>
    <w:rsid w:val="000B09B2"/>
    <w:rsid w:val="000C73D9"/>
    <w:rsid w:val="000E3CE0"/>
    <w:rsid w:val="000E48E3"/>
    <w:rsid w:val="001339A7"/>
    <w:rsid w:val="00133D7A"/>
    <w:rsid w:val="001417D8"/>
    <w:rsid w:val="00167D69"/>
    <w:rsid w:val="001C2F4F"/>
    <w:rsid w:val="001F5DC5"/>
    <w:rsid w:val="00214337"/>
    <w:rsid w:val="002617EE"/>
    <w:rsid w:val="00270790"/>
    <w:rsid w:val="002A2944"/>
    <w:rsid w:val="002A4BEE"/>
    <w:rsid w:val="002A57A1"/>
    <w:rsid w:val="002C262F"/>
    <w:rsid w:val="003018A0"/>
    <w:rsid w:val="003426B2"/>
    <w:rsid w:val="00360AA4"/>
    <w:rsid w:val="003A757B"/>
    <w:rsid w:val="003C3957"/>
    <w:rsid w:val="003C6DDB"/>
    <w:rsid w:val="003D7C7B"/>
    <w:rsid w:val="003F043E"/>
    <w:rsid w:val="003F2E69"/>
    <w:rsid w:val="003F7907"/>
    <w:rsid w:val="0041497B"/>
    <w:rsid w:val="00422EBB"/>
    <w:rsid w:val="00432634"/>
    <w:rsid w:val="00440847"/>
    <w:rsid w:val="00440E93"/>
    <w:rsid w:val="00463B4F"/>
    <w:rsid w:val="0046609E"/>
    <w:rsid w:val="00480FC4"/>
    <w:rsid w:val="004E0872"/>
    <w:rsid w:val="004E1D3C"/>
    <w:rsid w:val="004E612D"/>
    <w:rsid w:val="00504125"/>
    <w:rsid w:val="0051360B"/>
    <w:rsid w:val="00513B2E"/>
    <w:rsid w:val="0053636E"/>
    <w:rsid w:val="00551924"/>
    <w:rsid w:val="00553CFD"/>
    <w:rsid w:val="00577534"/>
    <w:rsid w:val="005A5BD1"/>
    <w:rsid w:val="005D6AE3"/>
    <w:rsid w:val="005E0F5A"/>
    <w:rsid w:val="005E1B09"/>
    <w:rsid w:val="005F322D"/>
    <w:rsid w:val="006165F1"/>
    <w:rsid w:val="0062193F"/>
    <w:rsid w:val="0063299B"/>
    <w:rsid w:val="00633281"/>
    <w:rsid w:val="0065247A"/>
    <w:rsid w:val="0068702E"/>
    <w:rsid w:val="006A3462"/>
    <w:rsid w:val="006A5314"/>
    <w:rsid w:val="006E4292"/>
    <w:rsid w:val="006F28BA"/>
    <w:rsid w:val="00735015"/>
    <w:rsid w:val="007516A5"/>
    <w:rsid w:val="00796DDA"/>
    <w:rsid w:val="007C2FE3"/>
    <w:rsid w:val="007D418A"/>
    <w:rsid w:val="0082009A"/>
    <w:rsid w:val="00823AB8"/>
    <w:rsid w:val="00846CA2"/>
    <w:rsid w:val="00881EF6"/>
    <w:rsid w:val="008A297A"/>
    <w:rsid w:val="008A7056"/>
    <w:rsid w:val="008B45BC"/>
    <w:rsid w:val="008F1DA2"/>
    <w:rsid w:val="00910E93"/>
    <w:rsid w:val="0094756B"/>
    <w:rsid w:val="00961CE9"/>
    <w:rsid w:val="009A2B13"/>
    <w:rsid w:val="009B543A"/>
    <w:rsid w:val="009C284A"/>
    <w:rsid w:val="009D58D4"/>
    <w:rsid w:val="009E0B2E"/>
    <w:rsid w:val="00A123F6"/>
    <w:rsid w:val="00A21358"/>
    <w:rsid w:val="00A23858"/>
    <w:rsid w:val="00A83147"/>
    <w:rsid w:val="00AE7DD7"/>
    <w:rsid w:val="00B156D9"/>
    <w:rsid w:val="00B24E7B"/>
    <w:rsid w:val="00B377F5"/>
    <w:rsid w:val="00B4015F"/>
    <w:rsid w:val="00B73CE9"/>
    <w:rsid w:val="00B84BBB"/>
    <w:rsid w:val="00BA0B23"/>
    <w:rsid w:val="00BB47F0"/>
    <w:rsid w:val="00BD3F1E"/>
    <w:rsid w:val="00BE6E71"/>
    <w:rsid w:val="00BF2CCB"/>
    <w:rsid w:val="00C37EA9"/>
    <w:rsid w:val="00C608F4"/>
    <w:rsid w:val="00CB42B2"/>
    <w:rsid w:val="00CD0E56"/>
    <w:rsid w:val="00CD3D9A"/>
    <w:rsid w:val="00CD7E08"/>
    <w:rsid w:val="00CF03E0"/>
    <w:rsid w:val="00D3755D"/>
    <w:rsid w:val="00D42F55"/>
    <w:rsid w:val="00D60734"/>
    <w:rsid w:val="00D9669E"/>
    <w:rsid w:val="00DC5F94"/>
    <w:rsid w:val="00DC6FED"/>
    <w:rsid w:val="00DD29C2"/>
    <w:rsid w:val="00E06D6F"/>
    <w:rsid w:val="00E10E84"/>
    <w:rsid w:val="00E242F7"/>
    <w:rsid w:val="00E70204"/>
    <w:rsid w:val="00E7660D"/>
    <w:rsid w:val="00E97E7C"/>
    <w:rsid w:val="00EA4068"/>
    <w:rsid w:val="00EB68B3"/>
    <w:rsid w:val="00EC2A6B"/>
    <w:rsid w:val="00F04F47"/>
    <w:rsid w:val="00F107B2"/>
    <w:rsid w:val="00F1431B"/>
    <w:rsid w:val="00F34FE7"/>
    <w:rsid w:val="00F35994"/>
    <w:rsid w:val="00F46FDC"/>
    <w:rsid w:val="00F6539C"/>
    <w:rsid w:val="00F84112"/>
    <w:rsid w:val="00FF2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71CAC"/>
  <w15:chartTrackingRefBased/>
  <w15:docId w15:val="{59C77BB4-A1FE-44ED-9876-03A95AA79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03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73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54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7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55D"/>
  </w:style>
  <w:style w:type="paragraph" w:styleId="Footer">
    <w:name w:val="footer"/>
    <w:basedOn w:val="Normal"/>
    <w:link w:val="FooterChar"/>
    <w:uiPriority w:val="99"/>
    <w:unhideWhenUsed/>
    <w:rsid w:val="00D375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55D"/>
  </w:style>
  <w:style w:type="paragraph" w:styleId="Title">
    <w:name w:val="Title"/>
    <w:basedOn w:val="Normal"/>
    <w:next w:val="Normal"/>
    <w:link w:val="TitleChar"/>
    <w:uiPriority w:val="10"/>
    <w:qFormat/>
    <w:rsid w:val="00D37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75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F03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03E0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5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73D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67D6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7D6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67D69"/>
    <w:rPr>
      <w:color w:val="0563C1" w:themeColor="hyperlink"/>
      <w:u w:val="single"/>
    </w:rPr>
  </w:style>
  <w:style w:type="character" w:customStyle="1" w:styleId="a-avplist-label">
    <w:name w:val="a-avplist-label"/>
    <w:basedOn w:val="DefaultParagraphFont"/>
    <w:rsid w:val="00CD0E56"/>
  </w:style>
  <w:style w:type="paragraph" w:styleId="NoSpacing">
    <w:name w:val="No Spacing"/>
    <w:uiPriority w:val="1"/>
    <w:qFormat/>
    <w:rsid w:val="005D6AE3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0729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831F88-49B2-4063-8AD1-EBF607CA9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6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 death</dc:creator>
  <cp:keywords/>
  <dc:description/>
  <cp:lastModifiedBy>kira death</cp:lastModifiedBy>
  <cp:revision>127</cp:revision>
  <dcterms:created xsi:type="dcterms:W3CDTF">2020-01-06T05:55:00Z</dcterms:created>
  <dcterms:modified xsi:type="dcterms:W3CDTF">2020-05-01T17:48:00Z</dcterms:modified>
</cp:coreProperties>
</file>